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ne Le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n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36 Burgess Cir, Buffalo Grove, IL,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ycy4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9234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l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